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1C8" w:rsidRPr="008A262B" w:rsidRDefault="007B71C8" w:rsidP="007B71C8">
      <w:pPr>
        <w:spacing w:after="0" w:line="240" w:lineRule="auto"/>
        <w:ind w:left="93"/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</w:pPr>
      <w:bookmarkStart w:id="0" w:name="_GoBack"/>
      <w:bookmarkEnd w:id="0"/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t>Course</w:t>
      </w:r>
      <w:proofErr w:type="gramStart"/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t>:</w:t>
      </w:r>
      <w:r w:rsidRPr="008A262B"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</w:t>
      </w:r>
      <w:proofErr w:type="gramEnd"/>
      <w:r w:rsidRPr="008A262B"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</w:t>
      </w:r>
      <w:r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______________________</w:t>
      </w:r>
    </w:p>
    <w:p w:rsidR="008A262B" w:rsidRPr="008A262B" w:rsidRDefault="008A262B" w:rsidP="008A262B">
      <w:pPr>
        <w:spacing w:after="0" w:line="240" w:lineRule="auto"/>
        <w:ind w:left="93"/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</w:pPr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t> </w:t>
      </w:r>
    </w:p>
    <w:tbl>
      <w:tblPr>
        <w:tblW w:w="9149" w:type="dxa"/>
        <w:tblInd w:w="93" w:type="dxa"/>
        <w:tblLook w:val="04A0" w:firstRow="1" w:lastRow="0" w:firstColumn="1" w:lastColumn="0" w:noHBand="0" w:noVBand="1"/>
      </w:tblPr>
      <w:tblGrid>
        <w:gridCol w:w="3469"/>
        <w:gridCol w:w="3685"/>
        <w:gridCol w:w="289"/>
        <w:gridCol w:w="289"/>
        <w:gridCol w:w="289"/>
        <w:gridCol w:w="289"/>
        <w:gridCol w:w="289"/>
        <w:gridCol w:w="289"/>
        <w:gridCol w:w="289"/>
      </w:tblGrid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53548A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Main Topic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53548A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Sub-topic</w:t>
            </w:r>
          </w:p>
        </w:tc>
        <w:tc>
          <w:tcPr>
            <w:tcW w:w="1995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53548A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Revised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8A262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</w:tbl>
    <w:p w:rsidR="00422FDF" w:rsidRDefault="00422FDF"/>
    <w:p w:rsidR="008A262B" w:rsidRPr="008A262B" w:rsidRDefault="008A262B" w:rsidP="008A262B">
      <w:pPr>
        <w:spacing w:after="0" w:line="240" w:lineRule="auto"/>
        <w:ind w:left="93"/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</w:pPr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lastRenderedPageBreak/>
        <w:t>Course</w:t>
      </w:r>
      <w:proofErr w:type="gramStart"/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t>:</w:t>
      </w:r>
      <w:r w:rsidRPr="008A262B"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</w:t>
      </w:r>
      <w:proofErr w:type="gramEnd"/>
      <w:r w:rsidRPr="008A262B"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</w:t>
      </w:r>
      <w:r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______________________</w:t>
      </w:r>
    </w:p>
    <w:p w:rsidR="008A262B" w:rsidRPr="008A262B" w:rsidRDefault="008A262B" w:rsidP="008A262B">
      <w:pPr>
        <w:spacing w:after="0" w:line="240" w:lineRule="auto"/>
        <w:ind w:left="93"/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</w:pPr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t> </w:t>
      </w:r>
    </w:p>
    <w:tbl>
      <w:tblPr>
        <w:tblW w:w="9149" w:type="dxa"/>
        <w:tblInd w:w="93" w:type="dxa"/>
        <w:tblLook w:val="04A0" w:firstRow="1" w:lastRow="0" w:firstColumn="1" w:lastColumn="0" w:noHBand="0" w:noVBand="1"/>
      </w:tblPr>
      <w:tblGrid>
        <w:gridCol w:w="3469"/>
        <w:gridCol w:w="3685"/>
        <w:gridCol w:w="289"/>
        <w:gridCol w:w="289"/>
        <w:gridCol w:w="289"/>
        <w:gridCol w:w="289"/>
        <w:gridCol w:w="289"/>
        <w:gridCol w:w="289"/>
        <w:gridCol w:w="289"/>
      </w:tblGrid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2DA2BF" w:themeFill="accent1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Main Topic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2DA2BF" w:themeFill="accent1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Sub-topic</w:t>
            </w:r>
          </w:p>
        </w:tc>
        <w:tc>
          <w:tcPr>
            <w:tcW w:w="1995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2DA2BF" w:themeFill="accent1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Revised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</w:tbl>
    <w:p w:rsidR="008A262B" w:rsidRDefault="008A262B"/>
    <w:p w:rsidR="008A262B" w:rsidRPr="008A262B" w:rsidRDefault="008A262B" w:rsidP="008A262B">
      <w:pPr>
        <w:spacing w:after="0" w:line="240" w:lineRule="auto"/>
        <w:ind w:left="93"/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</w:pPr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lastRenderedPageBreak/>
        <w:t>Course</w:t>
      </w:r>
      <w:proofErr w:type="gramStart"/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t>:</w:t>
      </w:r>
      <w:r w:rsidRPr="008A262B"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</w:t>
      </w:r>
      <w:proofErr w:type="gramEnd"/>
      <w:r w:rsidRPr="008A262B"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</w:t>
      </w:r>
      <w:r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______________________</w:t>
      </w:r>
    </w:p>
    <w:p w:rsidR="008A262B" w:rsidRPr="008A262B" w:rsidRDefault="008A262B" w:rsidP="008A262B">
      <w:pPr>
        <w:spacing w:after="0" w:line="240" w:lineRule="auto"/>
        <w:ind w:left="93"/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</w:pPr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t> </w:t>
      </w:r>
    </w:p>
    <w:tbl>
      <w:tblPr>
        <w:tblW w:w="9149" w:type="dxa"/>
        <w:tblInd w:w="93" w:type="dxa"/>
        <w:tblLook w:val="04A0" w:firstRow="1" w:lastRow="0" w:firstColumn="1" w:lastColumn="0" w:noHBand="0" w:noVBand="1"/>
      </w:tblPr>
      <w:tblGrid>
        <w:gridCol w:w="3469"/>
        <w:gridCol w:w="3685"/>
        <w:gridCol w:w="289"/>
        <w:gridCol w:w="289"/>
        <w:gridCol w:w="289"/>
        <w:gridCol w:w="289"/>
        <w:gridCol w:w="289"/>
        <w:gridCol w:w="289"/>
        <w:gridCol w:w="289"/>
      </w:tblGrid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EB641B" w:themeFill="accent3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Main Topic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B641B" w:themeFill="accent3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Sub-topic</w:t>
            </w:r>
          </w:p>
        </w:tc>
        <w:tc>
          <w:tcPr>
            <w:tcW w:w="1995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EB641B" w:themeFill="accent3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Revised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</w:tbl>
    <w:p w:rsidR="008A262B" w:rsidRDefault="008A262B" w:rsidP="008A262B"/>
    <w:p w:rsidR="008A262B" w:rsidRPr="008A262B" w:rsidRDefault="008A262B" w:rsidP="008A262B">
      <w:pPr>
        <w:spacing w:after="0" w:line="240" w:lineRule="auto"/>
        <w:ind w:left="93"/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</w:pPr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lastRenderedPageBreak/>
        <w:t>Course</w:t>
      </w:r>
      <w:proofErr w:type="gramStart"/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t>:</w:t>
      </w:r>
      <w:r w:rsidRPr="008A262B"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</w:t>
      </w:r>
      <w:proofErr w:type="gramEnd"/>
      <w:r w:rsidRPr="008A262B"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</w:t>
      </w:r>
      <w:r>
        <w:rPr>
          <w:rFonts w:ascii="Calibri" w:eastAsia="Times New Roman" w:hAnsi="Calibri" w:cs="Times New Roman"/>
          <w:color w:val="000000"/>
          <w:sz w:val="28"/>
          <w:szCs w:val="28"/>
          <w:lang w:eastAsia="en-NZ"/>
        </w:rPr>
        <w:t>_______________________</w:t>
      </w:r>
    </w:p>
    <w:p w:rsidR="008A262B" w:rsidRPr="008A262B" w:rsidRDefault="008A262B" w:rsidP="008A262B">
      <w:pPr>
        <w:spacing w:after="0" w:line="240" w:lineRule="auto"/>
        <w:ind w:left="93"/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</w:pPr>
      <w:r w:rsidRPr="008A262B"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en-NZ"/>
        </w:rPr>
        <w:t> </w:t>
      </w:r>
    </w:p>
    <w:tbl>
      <w:tblPr>
        <w:tblW w:w="9149" w:type="dxa"/>
        <w:tblInd w:w="93" w:type="dxa"/>
        <w:tblLook w:val="04A0" w:firstRow="1" w:lastRow="0" w:firstColumn="1" w:lastColumn="0" w:noHBand="0" w:noVBand="1"/>
      </w:tblPr>
      <w:tblGrid>
        <w:gridCol w:w="3469"/>
        <w:gridCol w:w="3685"/>
        <w:gridCol w:w="289"/>
        <w:gridCol w:w="289"/>
        <w:gridCol w:w="289"/>
        <w:gridCol w:w="289"/>
        <w:gridCol w:w="289"/>
        <w:gridCol w:w="289"/>
        <w:gridCol w:w="289"/>
      </w:tblGrid>
      <w:tr w:rsidR="008A262B" w:rsidRPr="008A262B" w:rsidTr="008A262B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7D3C4A" w:themeFill="accent6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Main Topic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7D3C4A" w:themeFill="accent6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Sub-topic</w:t>
            </w:r>
          </w:p>
        </w:tc>
        <w:tc>
          <w:tcPr>
            <w:tcW w:w="1995" w:type="dxa"/>
            <w:gridSpan w:val="7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7D3C4A" w:themeFill="accent6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b/>
                <w:bCs/>
                <w:color w:val="FFFFFF"/>
                <w:sz w:val="32"/>
                <w:szCs w:val="32"/>
                <w:lang w:eastAsia="en-NZ"/>
              </w:rPr>
              <w:t>Revised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8A262B" w:rsidRPr="008A262B" w:rsidTr="00C42C75">
        <w:trPr>
          <w:trHeight w:val="420"/>
        </w:trPr>
        <w:tc>
          <w:tcPr>
            <w:tcW w:w="3469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262B" w:rsidRPr="008A262B" w:rsidRDefault="008A262B" w:rsidP="00C42C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</w:pPr>
            <w:r w:rsidRPr="008A262B">
              <w:rPr>
                <w:rFonts w:ascii="Calibri" w:eastAsia="Times New Roman" w:hAnsi="Calibri" w:cs="Times New Roman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</w:tbl>
    <w:p w:rsidR="008A262B" w:rsidRDefault="008A262B" w:rsidP="008A262B"/>
    <w:sectPr w:rsidR="008A26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zazMDM2MLA0NjVT0lEKTi0uzszPAykwrAUA/jg4oiwAAAA="/>
  </w:docVars>
  <w:rsids>
    <w:rsidRoot w:val="008A262B"/>
    <w:rsid w:val="00007B44"/>
    <w:rsid w:val="00017F68"/>
    <w:rsid w:val="00022B11"/>
    <w:rsid w:val="00042845"/>
    <w:rsid w:val="000C7740"/>
    <w:rsid w:val="000D047A"/>
    <w:rsid w:val="0012341C"/>
    <w:rsid w:val="0014147D"/>
    <w:rsid w:val="00145967"/>
    <w:rsid w:val="0018466E"/>
    <w:rsid w:val="001A2BED"/>
    <w:rsid w:val="001B0BE9"/>
    <w:rsid w:val="001B42A6"/>
    <w:rsid w:val="002356FD"/>
    <w:rsid w:val="002B4AB2"/>
    <w:rsid w:val="002E50CF"/>
    <w:rsid w:val="00350FBB"/>
    <w:rsid w:val="003B0BD2"/>
    <w:rsid w:val="003C631D"/>
    <w:rsid w:val="003C7562"/>
    <w:rsid w:val="003D09F8"/>
    <w:rsid w:val="003D7CEB"/>
    <w:rsid w:val="00422FDF"/>
    <w:rsid w:val="004A5EE0"/>
    <w:rsid w:val="004D7FA2"/>
    <w:rsid w:val="005003B6"/>
    <w:rsid w:val="00525A2D"/>
    <w:rsid w:val="00581955"/>
    <w:rsid w:val="005D7602"/>
    <w:rsid w:val="005E0E1B"/>
    <w:rsid w:val="0060714B"/>
    <w:rsid w:val="00617C35"/>
    <w:rsid w:val="00632B03"/>
    <w:rsid w:val="006620D7"/>
    <w:rsid w:val="00684C5E"/>
    <w:rsid w:val="006853BA"/>
    <w:rsid w:val="006D0905"/>
    <w:rsid w:val="006D17E9"/>
    <w:rsid w:val="007050A9"/>
    <w:rsid w:val="00716AA5"/>
    <w:rsid w:val="007213CB"/>
    <w:rsid w:val="0072425D"/>
    <w:rsid w:val="007748DA"/>
    <w:rsid w:val="007B71C8"/>
    <w:rsid w:val="007E1BD3"/>
    <w:rsid w:val="00830ECA"/>
    <w:rsid w:val="00837A15"/>
    <w:rsid w:val="00841945"/>
    <w:rsid w:val="00846DAC"/>
    <w:rsid w:val="00852D84"/>
    <w:rsid w:val="00863759"/>
    <w:rsid w:val="008A262B"/>
    <w:rsid w:val="008D17B6"/>
    <w:rsid w:val="00904C55"/>
    <w:rsid w:val="00913285"/>
    <w:rsid w:val="00935661"/>
    <w:rsid w:val="0097382E"/>
    <w:rsid w:val="00983354"/>
    <w:rsid w:val="00A026A3"/>
    <w:rsid w:val="00A03A77"/>
    <w:rsid w:val="00A26DC8"/>
    <w:rsid w:val="00A45E39"/>
    <w:rsid w:val="00A749B3"/>
    <w:rsid w:val="00AA20D5"/>
    <w:rsid w:val="00B0048E"/>
    <w:rsid w:val="00B0592C"/>
    <w:rsid w:val="00B55CD8"/>
    <w:rsid w:val="00B67389"/>
    <w:rsid w:val="00BC07AF"/>
    <w:rsid w:val="00BC6664"/>
    <w:rsid w:val="00BD33B5"/>
    <w:rsid w:val="00BD4064"/>
    <w:rsid w:val="00C400B2"/>
    <w:rsid w:val="00C540C5"/>
    <w:rsid w:val="00CB73EB"/>
    <w:rsid w:val="00CC3D59"/>
    <w:rsid w:val="00CE326E"/>
    <w:rsid w:val="00D41557"/>
    <w:rsid w:val="00D4225B"/>
    <w:rsid w:val="00DE65F3"/>
    <w:rsid w:val="00DE6C02"/>
    <w:rsid w:val="00E563CF"/>
    <w:rsid w:val="00E918CB"/>
    <w:rsid w:val="00EC09DD"/>
    <w:rsid w:val="00EF3600"/>
    <w:rsid w:val="00F16861"/>
    <w:rsid w:val="00F31788"/>
    <w:rsid w:val="00F60229"/>
    <w:rsid w:val="00F66E0D"/>
    <w:rsid w:val="00F928C8"/>
    <w:rsid w:val="00F94CA5"/>
    <w:rsid w:val="00FB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4E2C83-D94D-432C-9575-F97CE14E3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78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ncourse">
      <a:dk1>
        <a:sysClr val="windowText" lastClr="000000"/>
      </a:dk1>
      <a:lt1>
        <a:sysClr val="window" lastClr="FFFFFF"/>
      </a:lt1>
      <a:dk2>
        <a:srgbClr val="464646"/>
      </a:dk2>
      <a:lt2>
        <a:srgbClr val="DEF5FA"/>
      </a:lt2>
      <a:accent1>
        <a:srgbClr val="2DA2BF"/>
      </a:accent1>
      <a:accent2>
        <a:srgbClr val="DA1F28"/>
      </a:accent2>
      <a:accent3>
        <a:srgbClr val="EB641B"/>
      </a:accent3>
      <a:accent4>
        <a:srgbClr val="39639D"/>
      </a:accent4>
      <a:accent5>
        <a:srgbClr val="474B78"/>
      </a:accent5>
      <a:accent6>
        <a:srgbClr val="7D3C4A"/>
      </a:accent6>
      <a:hlink>
        <a:srgbClr val="FF8119"/>
      </a:hlink>
      <a:folHlink>
        <a:srgbClr val="44B9E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prca</dc:creator>
  <cp:lastModifiedBy>Glenis Wong-Toi</cp:lastModifiedBy>
  <cp:revision>2</cp:revision>
  <dcterms:created xsi:type="dcterms:W3CDTF">2019-05-27T23:35:00Z</dcterms:created>
  <dcterms:modified xsi:type="dcterms:W3CDTF">2019-05-27T23:35:00Z</dcterms:modified>
</cp:coreProperties>
</file>